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1E10D" w14:textId="41D50272" w:rsidR="0080250F" w:rsidRDefault="0080250F" w:rsidP="008025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HORTON PARISH COUNCIL</w:t>
      </w:r>
    </w:p>
    <w:p w14:paraId="1D7C1115" w14:textId="23CBB698" w:rsidR="00921CD4" w:rsidRDefault="00921CD4" w:rsidP="0080250F">
      <w:pPr>
        <w:jc w:val="center"/>
        <w:rPr>
          <w:b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90FF7A" wp14:editId="59289D44">
                <wp:simplePos x="0" y="0"/>
                <wp:positionH relativeFrom="margin">
                  <wp:align>center</wp:align>
                </wp:positionH>
                <wp:positionV relativeFrom="paragraph">
                  <wp:posOffset>213995</wp:posOffset>
                </wp:positionV>
                <wp:extent cx="6076950" cy="635"/>
                <wp:effectExtent l="0" t="0" r="19050" b="3746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76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A64A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16.85pt;width:478.5pt;height: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">
                <w10:wrap anchorx="margin"/>
              </v:shape>
            </w:pict>
          </mc:Fallback>
        </mc:AlternateContent>
      </w:r>
    </w:p>
    <w:p w14:paraId="7698DC01" w14:textId="0EC8D7EC" w:rsidR="00921CD4" w:rsidRDefault="00975442" w:rsidP="00921CD4">
      <w:pPr>
        <w:jc w:val="center"/>
        <w:rPr>
          <w:rFonts w:asciiTheme="minorHAnsi" w:hAnsiTheme="minorHAnsi" w:cstheme="minorHAnsi"/>
          <w:b/>
          <w:sz w:val="96"/>
          <w:szCs w:val="96"/>
        </w:rPr>
      </w:pPr>
      <w:r w:rsidRPr="0080250F">
        <w:rPr>
          <w:rFonts w:asciiTheme="minorHAnsi" w:hAnsiTheme="minorHAnsi" w:cstheme="minorHAnsi"/>
          <w:b/>
          <w:sz w:val="96"/>
          <w:szCs w:val="96"/>
        </w:rPr>
        <w:t>PUBLIC NOTICE</w:t>
      </w:r>
    </w:p>
    <w:p w14:paraId="32447D91" w14:textId="77777777" w:rsidR="000C6A3C" w:rsidRPr="0080250F" w:rsidRDefault="000C6A3C" w:rsidP="00921CD4">
      <w:pPr>
        <w:jc w:val="center"/>
        <w:rPr>
          <w:rFonts w:asciiTheme="minorHAnsi" w:hAnsiTheme="minorHAnsi" w:cstheme="minorHAnsi"/>
          <w:b/>
          <w:sz w:val="96"/>
          <w:szCs w:val="96"/>
        </w:rPr>
      </w:pPr>
    </w:p>
    <w:p w14:paraId="17BD7B93" w14:textId="4E03D17E" w:rsidR="00975442" w:rsidRPr="000C6A3C" w:rsidRDefault="00975442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0C6A3C">
        <w:rPr>
          <w:rFonts w:asciiTheme="minorHAnsi" w:hAnsiTheme="minorHAnsi" w:cstheme="minorHAnsi"/>
          <w:sz w:val="24"/>
          <w:szCs w:val="24"/>
        </w:rPr>
        <w:t xml:space="preserve">Notice is hereby given in accordance with Section 87 of the Local Government Act 1972 that </w:t>
      </w:r>
      <w:r w:rsidR="0080516C" w:rsidRPr="000C6A3C">
        <w:rPr>
          <w:rFonts w:asciiTheme="minorHAnsi" w:hAnsiTheme="minorHAnsi" w:cstheme="minorHAnsi"/>
          <w:sz w:val="24"/>
          <w:szCs w:val="24"/>
        </w:rPr>
        <w:t>one</w:t>
      </w:r>
      <w:r w:rsidR="00AF05AE" w:rsidRPr="000C6A3C">
        <w:rPr>
          <w:rFonts w:asciiTheme="minorHAnsi" w:hAnsiTheme="minorHAnsi" w:cstheme="minorHAnsi"/>
          <w:sz w:val="24"/>
          <w:szCs w:val="24"/>
        </w:rPr>
        <w:t xml:space="preserve"> </w:t>
      </w:r>
      <w:r w:rsidRPr="000C6A3C">
        <w:rPr>
          <w:rFonts w:asciiTheme="minorHAnsi" w:hAnsiTheme="minorHAnsi" w:cstheme="minorHAnsi"/>
          <w:sz w:val="24"/>
          <w:szCs w:val="24"/>
        </w:rPr>
        <w:t>vacanc</w:t>
      </w:r>
      <w:r w:rsidR="0080516C" w:rsidRPr="000C6A3C">
        <w:rPr>
          <w:rFonts w:asciiTheme="minorHAnsi" w:hAnsiTheme="minorHAnsi" w:cstheme="minorHAnsi"/>
          <w:sz w:val="24"/>
          <w:szCs w:val="24"/>
        </w:rPr>
        <w:t xml:space="preserve">y </w:t>
      </w:r>
      <w:r w:rsidRPr="000C6A3C">
        <w:rPr>
          <w:rFonts w:asciiTheme="minorHAnsi" w:hAnsiTheme="minorHAnsi" w:cstheme="minorHAnsi"/>
          <w:sz w:val="24"/>
          <w:szCs w:val="24"/>
        </w:rPr>
        <w:t>ha</w:t>
      </w:r>
      <w:r w:rsidR="0080516C" w:rsidRPr="000C6A3C">
        <w:rPr>
          <w:rFonts w:asciiTheme="minorHAnsi" w:hAnsiTheme="minorHAnsi" w:cstheme="minorHAnsi"/>
          <w:sz w:val="24"/>
          <w:szCs w:val="24"/>
        </w:rPr>
        <w:t>s</w:t>
      </w:r>
      <w:r w:rsidR="00C704DE" w:rsidRPr="000C6A3C">
        <w:rPr>
          <w:rFonts w:asciiTheme="minorHAnsi" w:hAnsiTheme="minorHAnsi" w:cstheme="minorHAnsi"/>
          <w:sz w:val="24"/>
          <w:szCs w:val="24"/>
        </w:rPr>
        <w:t xml:space="preserve"> occurred on</w:t>
      </w:r>
      <w:r w:rsidRPr="000C6A3C">
        <w:rPr>
          <w:rFonts w:asciiTheme="minorHAnsi" w:hAnsiTheme="minorHAnsi" w:cstheme="minorHAnsi"/>
          <w:sz w:val="24"/>
          <w:szCs w:val="24"/>
        </w:rPr>
        <w:t xml:space="preserve"> the </w:t>
      </w:r>
      <w:r w:rsidR="001147AE" w:rsidRPr="000C6A3C">
        <w:rPr>
          <w:rFonts w:asciiTheme="minorHAnsi" w:hAnsiTheme="minorHAnsi" w:cstheme="minorHAnsi"/>
          <w:b/>
          <w:sz w:val="24"/>
          <w:szCs w:val="24"/>
        </w:rPr>
        <w:t>Horton</w:t>
      </w:r>
      <w:r w:rsidR="001147AE" w:rsidRPr="000C6A3C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Pr="000C6A3C">
        <w:rPr>
          <w:rFonts w:asciiTheme="minorHAnsi" w:hAnsiTheme="minorHAnsi" w:cstheme="minorHAnsi"/>
          <w:b/>
          <w:bCs/>
          <w:sz w:val="24"/>
          <w:szCs w:val="24"/>
        </w:rPr>
        <w:t>Parish Council</w:t>
      </w:r>
      <w:r w:rsidR="001147AE" w:rsidRPr="000C6A3C">
        <w:rPr>
          <w:rFonts w:asciiTheme="minorHAnsi" w:hAnsiTheme="minorHAnsi" w:cstheme="minorHAnsi"/>
          <w:sz w:val="24"/>
          <w:szCs w:val="24"/>
        </w:rPr>
        <w:t>.</w:t>
      </w:r>
    </w:p>
    <w:p w14:paraId="5B3A7078" w14:textId="77777777" w:rsidR="00975442" w:rsidRPr="000C6A3C" w:rsidRDefault="00975442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42DFA95A" w14:textId="77777777" w:rsidR="000C6A3C" w:rsidRPr="000C6A3C" w:rsidRDefault="000C6A3C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3505A08" w14:textId="77777777" w:rsidR="000C6A3C" w:rsidRPr="000C6A3C" w:rsidRDefault="000C6A3C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48FF1E5D" w14:textId="77777777" w:rsidR="000C6A3C" w:rsidRPr="000C6A3C" w:rsidRDefault="000C6A3C" w:rsidP="000C6A3C">
      <w:pPr>
        <w:rPr>
          <w:rFonts w:ascii="Calibri" w:hAnsi="Calibri" w:cs="Calibri"/>
          <w:sz w:val="24"/>
          <w:szCs w:val="24"/>
        </w:rPr>
      </w:pPr>
      <w:r w:rsidRPr="000C6A3C">
        <w:rPr>
          <w:rFonts w:ascii="Calibri" w:hAnsi="Calibri" w:cs="Calibri"/>
          <w:sz w:val="24"/>
          <w:szCs w:val="24"/>
        </w:rPr>
        <w:t xml:space="preserve">Unless a request for an election to be held is submitted in writing to the </w:t>
      </w:r>
      <w:r w:rsidRPr="000C6A3C">
        <w:rPr>
          <w:rFonts w:ascii="Calibri" w:eastAsia="Times New Roman" w:hAnsi="Calibri" w:cs="Calibri"/>
          <w:sz w:val="24"/>
          <w:szCs w:val="24"/>
          <w:lang w:eastAsia="en-GB"/>
        </w:rPr>
        <w:t xml:space="preserve">Chief Executive, Electoral Services, Somerset Council, County Hall, The Crescent, Taunton, Somerset, TA1 4DY </w:t>
      </w:r>
      <w:r w:rsidRPr="000C6A3C">
        <w:rPr>
          <w:rFonts w:ascii="Calibri" w:hAnsi="Calibri" w:cs="Calibri"/>
          <w:sz w:val="24"/>
          <w:szCs w:val="24"/>
        </w:rPr>
        <w:t xml:space="preserve">by </w:t>
      </w:r>
      <w:r w:rsidRPr="000C6A3C">
        <w:rPr>
          <w:rFonts w:ascii="Calibri" w:hAnsi="Calibri" w:cs="Calibri"/>
          <w:b/>
          <w:bCs/>
          <w:sz w:val="24"/>
          <w:szCs w:val="24"/>
        </w:rPr>
        <w:t>14</w:t>
      </w:r>
      <w:r w:rsidRPr="000C6A3C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Pr="000C6A3C">
        <w:rPr>
          <w:rFonts w:ascii="Calibri" w:hAnsi="Calibri" w:cs="Calibri"/>
          <w:b/>
          <w:bCs/>
          <w:sz w:val="24"/>
          <w:szCs w:val="24"/>
        </w:rPr>
        <w:t xml:space="preserve"> October</w:t>
      </w:r>
      <w:r w:rsidRPr="000C6A3C">
        <w:rPr>
          <w:rFonts w:ascii="Calibri" w:hAnsi="Calibri" w:cs="Calibri"/>
          <w:sz w:val="24"/>
          <w:szCs w:val="24"/>
        </w:rPr>
        <w:t xml:space="preserve"> </w:t>
      </w:r>
      <w:r w:rsidRPr="000C6A3C">
        <w:rPr>
          <w:rFonts w:ascii="Calibri" w:hAnsi="Calibri" w:cs="Calibri"/>
          <w:b/>
          <w:bCs/>
          <w:sz w:val="24"/>
          <w:szCs w:val="24"/>
        </w:rPr>
        <w:t>2025</w:t>
      </w:r>
      <w:r w:rsidRPr="000C6A3C">
        <w:rPr>
          <w:rFonts w:ascii="Calibri" w:hAnsi="Calibri" w:cs="Calibri"/>
          <w:sz w:val="24"/>
          <w:szCs w:val="24"/>
        </w:rPr>
        <w:t xml:space="preserve"> by ten electors for the Parish of Horton, the Parish Council will proceed to fill the vacancy by co-option.</w:t>
      </w:r>
    </w:p>
    <w:p w14:paraId="254451B4" w14:textId="77777777" w:rsidR="000C6A3C" w:rsidRPr="000C6A3C" w:rsidRDefault="000C6A3C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2F031E9" w14:textId="77777777" w:rsidR="00975442" w:rsidRPr="000C6A3C" w:rsidRDefault="00975442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9EB9477" w14:textId="77777777" w:rsidR="00975442" w:rsidRPr="000C6A3C" w:rsidRDefault="00975442" w:rsidP="0080250F">
      <w:pPr>
        <w:spacing w:after="0"/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0C6A3C">
        <w:rPr>
          <w:rFonts w:asciiTheme="minorHAnsi" w:hAnsiTheme="minorHAnsi" w:cstheme="minorHAnsi"/>
          <w:i/>
          <w:iCs/>
          <w:sz w:val="24"/>
          <w:szCs w:val="24"/>
        </w:rPr>
        <w:t>Clerk to the Council</w:t>
      </w:r>
    </w:p>
    <w:p w14:paraId="71DAAA4E" w14:textId="77777777" w:rsidR="00954FF3" w:rsidRPr="000C6A3C" w:rsidRDefault="00954FF3" w:rsidP="0080250F">
      <w:pPr>
        <w:spacing w:after="0"/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0C6A3C">
        <w:rPr>
          <w:rFonts w:asciiTheme="minorHAnsi" w:hAnsiTheme="minorHAnsi" w:cstheme="minorHAnsi"/>
          <w:i/>
          <w:iCs/>
          <w:sz w:val="24"/>
          <w:szCs w:val="24"/>
        </w:rPr>
        <w:t>Email: hortonparishclerk@gmail.com</w:t>
      </w:r>
    </w:p>
    <w:p w14:paraId="4DAB740B" w14:textId="7FF799A8" w:rsidR="00975442" w:rsidRPr="000C6A3C" w:rsidRDefault="00975442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0709134" w14:textId="77777777" w:rsidR="000C6A3C" w:rsidRPr="000C6A3C" w:rsidRDefault="000C6A3C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9AF9834" w14:textId="77777777" w:rsidR="00954FF3" w:rsidRPr="000C6A3C" w:rsidRDefault="00954FF3" w:rsidP="0080250F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CECAA0" w14:textId="09412131" w:rsidR="003C2E1F" w:rsidRPr="000C6A3C" w:rsidRDefault="00954FF3" w:rsidP="0080250F">
      <w:pPr>
        <w:spacing w:after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0C6A3C">
        <w:rPr>
          <w:rFonts w:asciiTheme="minorHAnsi" w:hAnsiTheme="minorHAnsi" w:cstheme="minorHAnsi"/>
          <w:b/>
          <w:bCs/>
          <w:sz w:val="24"/>
          <w:szCs w:val="24"/>
        </w:rPr>
        <w:t xml:space="preserve">Dated: </w:t>
      </w:r>
      <w:r w:rsidR="000C6A3C" w:rsidRPr="000C6A3C">
        <w:rPr>
          <w:rFonts w:asciiTheme="minorHAnsi" w:hAnsiTheme="minorHAnsi" w:cstheme="minorHAnsi"/>
          <w:b/>
          <w:bCs/>
          <w:sz w:val="24"/>
          <w:szCs w:val="24"/>
        </w:rPr>
        <w:t>24</w:t>
      </w:r>
      <w:r w:rsidR="000C6A3C" w:rsidRPr="000C6A3C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="000C6A3C" w:rsidRPr="000C6A3C">
        <w:rPr>
          <w:rFonts w:asciiTheme="minorHAnsi" w:hAnsiTheme="minorHAnsi" w:cstheme="minorHAnsi"/>
          <w:b/>
          <w:bCs/>
          <w:sz w:val="24"/>
          <w:szCs w:val="24"/>
        </w:rPr>
        <w:t xml:space="preserve"> September 2025</w:t>
      </w:r>
    </w:p>
    <w:p w14:paraId="458FA988" w14:textId="7DBE33AF" w:rsidR="00975442" w:rsidRPr="001147AE" w:rsidRDefault="00975442" w:rsidP="00975442">
      <w:pPr>
        <w:spacing w:after="0"/>
        <w:rPr>
          <w:b/>
        </w:rPr>
      </w:pPr>
    </w:p>
    <w:p w14:paraId="33679096" w14:textId="77777777" w:rsidR="00975442" w:rsidRPr="00C704DE" w:rsidRDefault="00975442" w:rsidP="00975442">
      <w:pPr>
        <w:spacing w:after="0"/>
      </w:pPr>
    </w:p>
    <w:p w14:paraId="27229D97" w14:textId="42C7BF5E" w:rsidR="00975442" w:rsidRPr="00C704DE" w:rsidRDefault="00975442" w:rsidP="00975442">
      <w:pPr>
        <w:spacing w:after="0"/>
      </w:pPr>
    </w:p>
    <w:sectPr w:rsidR="00975442" w:rsidRPr="00C704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zQyMzEwMDC0tDBW0lEKTi0uzszPAykwrQUA2Ym6JCwAAAA="/>
  </w:docVars>
  <w:rsids>
    <w:rsidRoot w:val="00975442"/>
    <w:rsid w:val="000C6A3C"/>
    <w:rsid w:val="000D64EA"/>
    <w:rsid w:val="001147AE"/>
    <w:rsid w:val="00143962"/>
    <w:rsid w:val="00231480"/>
    <w:rsid w:val="0032788D"/>
    <w:rsid w:val="003C2E1F"/>
    <w:rsid w:val="003C5CDF"/>
    <w:rsid w:val="00621274"/>
    <w:rsid w:val="006B655D"/>
    <w:rsid w:val="007079B8"/>
    <w:rsid w:val="00783592"/>
    <w:rsid w:val="0080250F"/>
    <w:rsid w:val="0080516C"/>
    <w:rsid w:val="00921CD4"/>
    <w:rsid w:val="00954FF3"/>
    <w:rsid w:val="00975442"/>
    <w:rsid w:val="00AF05AE"/>
    <w:rsid w:val="00C23CBB"/>
    <w:rsid w:val="00C6680B"/>
    <w:rsid w:val="00C704DE"/>
    <w:rsid w:val="00CC348D"/>
    <w:rsid w:val="00DF06A3"/>
    <w:rsid w:val="00ED0A90"/>
    <w:rsid w:val="00F14E1B"/>
    <w:rsid w:val="00FC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1D3C1"/>
  <w15:docId w15:val="{90A5C248-0644-4989-8E56-5B5539732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544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7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2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DC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Cox</dc:creator>
  <cp:lastModifiedBy>Zannette Bougourd</cp:lastModifiedBy>
  <cp:revision>2</cp:revision>
  <cp:lastPrinted>2017-08-14T07:48:00Z</cp:lastPrinted>
  <dcterms:created xsi:type="dcterms:W3CDTF">2025-09-24T15:00:00Z</dcterms:created>
  <dcterms:modified xsi:type="dcterms:W3CDTF">2025-09-24T15:00:00Z</dcterms:modified>
</cp:coreProperties>
</file>